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3</w:t>
      </w:r>
      <w:r>
        <w:t xml:space="preserve"> </w:t>
      </w:r>
      <w:r>
        <w:t xml:space="preserve">กันยายน</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จันทร์ที่</w:t>
      </w:r>
      <w:r>
        <w:t xml:space="preserve"> </w:t>
      </w:r>
      <w:r>
        <w:t xml:space="preserve">17</w:t>
      </w:r>
      <w:r>
        <w:t xml:space="preserve"> </w:t>
      </w:r>
      <w:r>
        <w:t xml:space="preserve">มีนาคม</w:t>
      </w:r>
      <w:r>
        <w:t xml:space="preserve"> </w:t>
      </w:r>
      <w:r>
        <w:t xml:space="preserve">2568</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ณัฐภัทรพล) สวัสดีครับ</w:t>
      </w:r>
    </w:p>
    <w:p>
      <w:pPr>
        <w:pStyle w:val="BodyText"/>
      </w:pPr>
      <w:r>
        <w:t xml:space="preserve">(คุณวัฒนะ) สวัสดีครับ พบกับรายการห้องข่าวรัฐสภาแชนแนล ภาคเช้า คุณผู้ชมติดตามอยู่กับคุณณัฐภัทรพล จุติการพาณิชย์ ผม วัฒนะ คล้ายแก้ว อาจารย์ล่ามภาษามือของเรา อาจารย์สมชาย วิจิตรไฟศาลนะครับ ช้าวันนี้ เราเริ่มต้นกับสัปดาห์ใหม่ ในวันจันทร์ที่ 23 กันยายน พุทธศักราช 2567 ครับ และเช้าวันนี้ไปติดตามภารกิจของประธานรัฐสภา และประธานสภาผู้แทนราษฎร เป็นบรรยากาศของท่านอาจารย์วันนอร์ ประธานสภาผู้แทนราษฎร เมื่อวานนี้นะครับ เข้ารับพระราชทานปริญญาดุษฎีบัณฑิตกิตติมศักดิ์ กาญจนบุรี สาขานิติศษสตรต์ ช่วงที่อาจารย์วันนอร์นะครับ คุณผู้ชม เมื่อวานนี้ พระบาทสมเด็จพระเจ้าอยู่หัว ทรงพระกรุณา โปรดเกล้าโปรดกระหม่อม เกษม วัฒนชัย องค์คมนตรี เป็นประธานมอบปริญญาบัตรการศึกษา จากมหาวิทยาลัยราชภัฏเขตภาคกลาง และมหาวิทยาลัยสวนดุสิต ประจำปีหารศึกษา 2565 ณ หอประชุมใหญ่ หอประชุมใหญ่สิริวรปัญญา มหาวิทยาลัยราชภัฏนครปฐม อำเภอเมือง จังหวัดนครปฐม นี้ นายวันมูหะมัดนอร์ มะทา ประธานรัฐสภา และประธานผู้แทนราษฏเข้ารับพระราชทานปริญญาบัตร สาขาวิชานิติศาสตร์ พร้อมกับกล่าวว่าเป็นเกียรติและภูมิใจที่ได้รับพระราชทานปริญญาบัตรในครั้งนี้ ตนทำงานครั้งแรกที่มหาวิทยาลัยราชภัฏสงขลา จึงรู้สึกภาคภูมิใจ เพราะว่ามหาวิทยาลัย เป็นทีภูมิใจชวันนี้มีมหาวิทยาลัยราชภัฏ ก็ทำให้ท้องถิ่นมีความเจริญ มีนักวิชาการ มีความรู้ กระจายต่าง ๆ ทั่วประเทศไทย ทำให้ประชาชนเข้าถึงความรทำได้อย่างทั่วถึง ในฐานะที่ตนเป็นคนหนึ่ง จึงรู้สึกภาคภูมิใจและดีใจ ที่มหาวิทยาลัยราชภัฏเป็นส่วนหนึ่งของการพัฒนา เรื่องการศึกษา ทั้งนี้ได้แสดงความยินดีกับบัญที่ได้รับพระราชทานปริญญาในครั้งนี้ กับบัณฑิตต่อไปนี้นะครับ บ้านเมืองเป็นของทุกคน โดยเฉพาะ ประดิษฐ์คนรุ่นใหม่ มีหน้าที่เข้ารับใช้บ้านเมืองต่อจากผู้ใหญ่ ดังนั้น จึงต้องพัฒนาตนเองเพื่อเป็นส่วนหนึ่ง นำไปใช้ในการประกอบอาชีพในสังคม แต่ปัจจุบันวิทยาการต่าง ๆ ความรู้มีอยู่มากมาย บัณฑิตไม่ควรละทิ้งความรู้ ทุกวันนี้ ความรู้มาจากเทคโนโลยี จึงอย่าคิดว่าเมื่อเรียนจบแล้วก็พอแล้ว ของชีวิตการทำงาน เมื่อเทคโนโลยีเปลี่ยนชีวิตของสังคม ตนจึงอยากให้นำความรู้มาศึกษาเพิ่มเติม และเผื่อแผ่กับประชาชน ให้มีความสุขเจริญต่อไป ไปฟังเสียงช่วงหนึ่งนะครับ เสียงของช่วงหนึ่งของประธานสภา นายวันมูหะมัดนอร์ มะทา ครับ</w:t>
      </w:r>
    </w:p>
    <w:p>
      <w:pPr>
        <w:pStyle w:val="BodyText"/>
      </w:pPr>
      <w:r>
        <w:t xml:space="preserve">(คุณวันมูหะมัดนอร์) ฝากกับทุกคนว่าบ้านเมืองเป็นของพวกเราทุกคน โดยเฉพาะบัณฑิตทั้งหลาย คือ คนรุ่นใหม่นะครับ ซึ่งมีหน้าที่ที่จะรับใช้บ้านเมืองที่จะรับใช้บ้านเมืองที่จะต่อจากผู้ใหญ่ ซึ่งมีอยู่ในวันนี้ เพราะฉะนั้น เราต้องพัฒนาตัวเอง นอกจากนำความรู้ที่เรียนแล้ว ความรู้ที่เรียน วันนี้ เป็นส่วนหนึ่งนะครับ ที่เราจะนำไปใช้ได้ในการประกอบอาชีพ อยู่ในสังคม… แต่ในวันนี้วิทยาการมีอยู่มากมายนะครับ ซึ่งเราต้องไม่ละทิ้งความรู้ทุกด้าน เดี๋ยวนี้ความรู้มันมาทางเทคโนโลยีนี่ เยอะเลยนะครับ เพราะฉะนั้น เราอย่าคิดว่าเราเป็นบบัณฑิต จบไปแล้ว ไม่ว่าลำดับใด พอแล้ว ไม่ใช่นะครับ นี่คือจุดเริ่มต้นของการเริ่มต้นชีวิตในการที่จะทำงาน หรือในการจะอยู่ในสังคมอย่างประสบความสำเร็จอย่างน่าภาคภูมิใจ</w:t>
      </w:r>
    </w:p>
    <w:p>
      <w:pPr>
        <w:pStyle w:val="BodyText"/>
      </w:pPr>
      <w:r>
        <w:t xml:space="preserve">(คุณณัฐภัทรพล) ไปกันต่อเนื่องคุณผู้ชมครับ ประธานรัฐสภารับโล่เกียรติคุณเชิดชูเกียรติ นักการเมืองดีเด่นยอดเยี่ยมประจำปี 2567 ครับ พร้อมกับมีการย้ำด้วยนะครับ ว่าจะรักษาเกีรติยศนี้ไว้ และรักษาการเป็นผู้นำเป็นแบบอย่างที่ดีในอนาคตด้วยครับ มหาวิทยาลัยเกริก นำโดย ศาสตราจารย์ ดร.นายแพทย์กระแส ชนะวงศ์ อธิการบดีมหาวิทยาลัยเกริก นักยอดเยี่ยมนักการเมืองดีเด่น ยอดเยี่ยม ประจำปี 2567 แด่ นายวันมูหะมัดนอร์ มะทา ประธานรัฐสภา และประธานสภาผู้แทนราษฎร เพื่อเป็นการประกาศเกียรติคุณให้ประจักษ์แก่สังคม เนื่องจากมหาวิทยาลัยเกริก ได้รับความสำคัญของภาวะผู้นำ ซึ่งนำไปสู่ความสำเร็จในชีวิต โดยนายวันมูหะมัดนอร์ มะทา เป็นบุคคลที่ได้รับการยกย่องจากสังคม ทั้งในประเทศและต่างประเทศ ได้รับเกียรติให้ดำรงตำแหน่งสูงสุดในหน้าที่การปฎิบัติหน้าที่ด้วยความซื่อสัตย์ ซื่อตรง นับเป็นตัวอย่างบุคลลที่ได้รับการประกาศเกียรติคุณเป็นบุคคลต้นแบบ ในโอกาสนี้ ประธานรัฐสภา และประธานผู้แทนราษฎร ได้กล่าวสุนทรพจน์ ประสบการณ์ภาวะผู้นำในไทยว่าในการเป็นผของผู้นำที่ดี ต้องเป็นคนที่ดี ฉลาด เป็นคนดีของสังคม และทำให้สิ่งที่เป็นประโยชน์ต่อประชาชน เพราะคนดี คนเก่ง คือ ทรัพย์ที่มหาศาลของประเทษ ทำให้บ้านเมือง เจริญ รวมถึงต้องเป็นบุคลที่ต้องทำเพื่องาน ไม่ได้ทำเพื่อเกรียติยศของตนเอง และตระกูล มีความกระตือรือร้น รักในงานที่ทำ มีความเสียสละ หากขาดความเสียสละจะเป็นผู้นำไม่ได้ ที่สำคัญควรเป็นผู้ใหญ่ ให้มากกว่าผู้รับ และการให้ที่ไม่มีวันหมด นอกจากนี้ ควรทันต่อความเปลี่ยนแปลงของโลกด้วย ครั้นในเมื่อครั้งที่ตนได้มีการดำรงตำแหน่งทั้งฝ่ายบริหารและฝ่ายนิติบัญญัติ ตนมีความภาคภูมิใจมากกว่าตำแหน่ง เกียรติยศ คือตนไม่เคยขอตำแหน่งใคร แม้แต่ตำแหน่งประธานรัฐสภา โดยมองว่าเป็นความบังเอิญ และความจำเป็น จึงได้ดำรงตำแหน่งประธานรัฐสภาครั้งที่ 2 โดยไร้คู่แข่ง ซึ่งตนมีความภาคภูมิใจที่ได้เปลี่ยนแปลงงานหลายด้าน เช่น การร่วมงานกับสถาบันพระปกเกล้าฯ เพื่อพัฒนาประชาธิปไตยให้ยั่งยืน อีกสิ่งหนึ่งที่ตนภูมิใจ ดำรงตำแหน่งประธานรัฐสภา คือ การนำรัฐธรรมนูญฉบับประชาชนไปรับสนองพระราชโองการ จากพระบรมพระชนกาธิเบศ มหาภูมิพลอดุลยเดชมหาราช บริมนาศบพิตร โดยให้ความสำคัญของสิทธิ์ของประชาชนมาอีกทั้งกำหนดให้องค์กรสามารถตรวจสอบการทำงานของฝ่ายบริหารได้ ซึ่งขณะนั้น ประชาชนก็มีส่วนช่วยผลักดันรัฐธรรมนูญ ฉบับปี 2540 ให้ผ่านไปด้วยดี อย่างไรก็ตาม ตนหวังว่าในอนาคตจะมีการนำรัฐธรรมนูญฉบับใหม่ขึ้นทูลเกล้าอีกครั้งหนึ่ง ซึ่งจะสามารถพัฒนาประชาธิปไตยให้ก้าวหน้ามากกว่าเดิม ทั้งนี้ตนยืนยันว่า ตนจะรักษาเกียนี้ไว้สูงสุดในชีวิต โดยตนว่าจะรักษาความเป็นผู้นำทางการเมืองของรัฐสภาเป็นตัวอย่างที่ดี จนกว่าชีวิตจะหาไม่ นอกจากนี้นายวันมูหะมัดนอร์ มะทา ได้บรรยายในหัวข้อ</w:t>
      </w:r>
      <w:r>
        <w:t xml:space="preserve"> </w:t>
      </w:r>
      <w:r>
        <w:t xml:space="preserve">“</w:t>
      </w:r>
      <w:r>
        <w:t xml:space="preserve">บทบาทรัฐสภา กับประชาชน</w:t>
      </w:r>
      <w:r>
        <w:t xml:space="preserve">”</w:t>
      </w:r>
      <w:r>
        <w:t xml:space="preserve"> </w:t>
      </w:r>
      <w:r>
        <w:t xml:space="preserve">ในโครงการพัฒนาศักยภาพทางเยาวชน เพื่อนการเป็นผู้นำที่มีคุณภาพ และการมีส่วมร่วมอย่างสร้างสรรค์ ใจความตอนหนึ่งว่า เยาวชนมีส่วนสำคัญในระบอบประชาธิปไตย เพราะว่าเยาวชนคือผู้นำในอนาคต ทุกครั้งที่มีการเปลี่ยนแปลงทางกหารเมืองให้สร้างสรรค์ จะเห็นได้ชัด คือ เยาชน ดังนั้น เยาชนต้องเรียนรู้ คืออะไร เมื่อเรียนรู้แล้วต้องปฏิบัติตาม หากอยากเป็นนักการเมืองต้องรักการเมืองและรักประชาชนด้วย ทั้งนี้ประชาธิปไตยเปรียบเสมือนร่างกายยังต้องมีสมองที่ดี มีจิตใจที่รักประชาธิปไตย การกระทำต้องสอดคล้องกับประชาธิปไตยอีกด้วย นอกจากนี้ตนเป็นนักการเมืองมา 44 ปี เพราะตนรักงาน และมีความฝัน ดังนั้น ใครที่ใฝ่ฝันอยากเป็นนักการเมืองต้องเป็นนักการเมืองที่รวมถึงต้องความรู้ด้วย ต้องมีความเสียสละ นายวันมูหะมัดนอร์ มะทา กล่าวเพิ่มเติมด้วยนะครับ ว่าเป็นนักการเมืองแล้ว ต้องปฏิบัติงานอย่างสร้างสรรค์ครับ เพื่อประโยชน์ของประชาชนและประเทศชาติ การจะเป็นนักการเมืองที่ดีนั้น ต้องเปรียบได้กับรวงข้างที่โน้มลง เป็นคนที่มีความนอบน้อมถ่อมตน ต้นข้าวที่ไม่มีเมล็ดแม้แต่นกก็ไม่กิน อีกสิ่งหนึ่งที่ต้องตระหนักไว้ คือประชาชนเป็นเจ้าของประชาธิปไตย แล้วผู้แทนฯ จะใหญ่กว่าเจ้าของประชาธิปไตยได้อย่างไร ผู้แทนฯ เพียงแต่ทำหน้าที่แทนในสภา แต่เจ้าของที่ที่แท้จริง ก็คือประชาชนนะครับ ผู้ที่เป็นผู้แทนฯ ต้องมีคุณสมบัติที่ดี เป็นแบบอย่างให้กับประชาชน รักษาสัจจะ วาจา เป็นผู้เสียสละ สละเวลส สละความสุข สละทรัพย์สิน เพราะการเป็นผู้เสียสละเป็นผู้ยิ่งใหญ่ เป็นลักษณะสำคัญยิ่งของนักการเมือง นอกจากนี้ นักการเมืองต้องฉลาด พร้อมเรียนรู้และมีบุคลิกที่ดี หากไม่มีบุคลิกที่ดีจะเป็ฯที่น่าเชื่อถือ อย่างไรก็ตามครับ นายวันมูหะมัดนอร์ มะทา ฝากอนาคตไว้กับเยาวชนทุกคนนะครับ โดยจะปฏิบัติหน้าที่ให้ดีที่สุตั้งใจปฏิบัติหน้าที่ให้ดีที่สุด เพื่อเกียรติ และศักดิ์ศรีของพี่น้องประชาชนต่อไปครับ ขณะนี้ประธานรัฐสภา และผู้แทนราษฎร มาฝากคุณผู้ชมสักนิดหนึ่ง อาจารย์วันนอร์ เมื่อปี 2522 ย้อนไป นับได้ประมาณสัก 45 ปีแล้วนะครับ ที่เล่นการเมืองมานะครับ คุณผู้ชมก็จะเห็นแล้วว่า ประธานสภาผู้แทนราษฎร ก่อนหน้านี้ครั้งที่ 1 ที่เป็นประธานสภาและประธานสภาผู้แทนราษฎรนี่ ย้อนไปเมื่อปี 2539 อยู่ในตำแหน่งตั้งแต่ปี 2539 -2543 ที่เกือบจะครบวาระแล้วก็ลาออกไป นอกจากนี้นะครับ คุณผู้ชม ตำแหน่งสำคัญ ๆ ของประธานรัฐสภา และประธานสภาผู้แทนราษฎรของ ท่านอาจารย์วันนอร์ เคยเป็นรัฐมนตรีว่าการกระทรวงมหาดไทย รัฐมนตรีว่าการกระทรวงเกษตรและสหกรณ์ และรัฐมนตรีว่าการกระทรว อีกหลายกระทรวงเลยทีเดียว คุณผู้ชม จะเห็น</w:t>
      </w:r>
    </w:p>
    <w:p>
      <w:pPr>
        <w:pStyle w:val="BodyText"/>
      </w:pPr>
      <w:r>
        <w:t xml:space="preserve">(คุณณัฐภัทรพล) ใช่ เราจะเห็นชื่อท่านนี่แหละ คร่ำหวอดเลยนะ อย่างที่ท่านได้บอกไปเมื่อสักครู่นี้ ก็อยู่ในวงการนี้ มา44 ปีแล้วนะครับผม</w:t>
      </w:r>
    </w:p>
    <w:p>
      <w:pPr>
        <w:pStyle w:val="BodyText"/>
      </w:pPr>
      <w:r>
        <w:t xml:space="preserve">(คุณวัฒนะ)ก็ทุกวันนี้ การเมืองนิ่งนะครับ เนื่องจากว่าอาจารย์วันนอร์ สามารถควบคุมทั้งการประชุมสภาผู้แทนราษฎร เห็นแล้วว่าบรรยากาศต่าง ๆ ในรัฐสภานี่ สื่อมวลชนไหปขอสัมภาษณ์ครั้งใด ได้รับคำตอบ เแล้วก็เกิดความชัดเจนกับการบ้าน การเมืองของประเทศไทยเราด้วยนะครับ สัปดาห์นี้ที่ติดตามการประชุมสภาผู้แทนราษฎร เนื่องจากว่าจะมีกฎหมายสำคัญเข้าสู่การพิจารณาของรัฐสภา เรื่องของ พรบ. ที่เกี่ยวข้องกับ พรบ. นิรโทษกรรมว่ากันว่า กรรมการนิรโทษกรรม ล่าสุด คาดว่า พรบ. นิรโทษกรรม จะเข้าสู่การพิจารณาของสภาผู้แทนราษฎรได้ ในวันที่ 26 กันยายน นี้นะครับ มีหลายเรื่องทีต้องจับตามองกัน โดยเฉพาะเรื่องของ 112 จะมีการพิจารณากันอย่างไร ติดตามกัน การเปิดเผยล่าสุดของคุณนิกร จำนง เลขานุการของคระกรรมมาธิการวิสสามัญนะครับ ที่พิจารณา ของการศึกษา การตราพระราชบัญญัติ ที่เกี่ยวข้องกับการนิรโทษกรรมได้ออกมาเปิดเผยล่าสุดครับ บอกว่าตอนนี้ความพร้อมต่าง ๆ สำหรับการนำเข้าสู่การพิจารณาการประชุมสภา มีความพร้อมอย่างเต็มที่แล้วครับ โดยมีการเปิดเผยของคระกรรมาธิการ ที่จะเสนอต่อสภาผู้แทนราษฎร บอกว่าเรื่องนี้เสร็จมาเป็นเดือนแล้วเหมือนกัน ทางสภา จึงมีการขยับระยะเวลาออกไป ในวันที่ 26 นี้ จะมีการประชุม ซึ่งคณะกรรมาธิการวิสามัญ มีข้อสรุปสำคัญ ๆ ต่าง ๆ มากมายเลยทีเดียว ไม่ว่าจะเป็นปัญหา รูปแบบของคณะกรรมการ ส่วนสำคัญของฉบับนี้ นั่นก็คือความเห็นต่างเรื่องมาตรา 112 ว่าจะรวมอยู่ในนิรโทษกีีมด้วยหรือไม่ ซึ่งคณะกรรมาธิการ จะหาข้อสรุปได้นะครับ โดยแต่ละคนนี่นะครับ บันทึกความเห็นไว้ ในรายงาน โดยแบ่งออกเป็น 3 ประเภท คือ 1. ไม่รวมไว้ เพราะไม่ใช่แรงจูงใจทางการเมือง 2. มีการรวมไว้อย่างมีเงื่อนไข และ 3. ก็คือ ไม่มีการพูดถึงโดยไม่มีการพดังนี้ สิ่งที่สำคัญอีกประการหนึ่ง คือ ของรายงานที่ระบุไว้ว่าให้รัฐบาลเป็นเจ้าภาพในการยกร่าง พรบ. นิรโทษกรรม โดยใช้ข้อเสนอของคณะกรรมาธิการ นั่นก็คือ การนับคดีความในปี 2548 โดยให้นายกรัฐมนตรีดำเนินการประสานจัดทำร่างขึ้นมาเองนะครับ นอกจากนี้ ก็มีข้อสังเกต บอกว่ามาตรา 112 เป็นเรื่องเปราะบางขณะนี้ รวมถึงคำวินิจฉัยรัฐธรรมนูญของ พรรคก้าวไกล อาจส่งผลต่อเนื่องจากเรื่องนี้ด้วย ต้องหารือกันว่าจะตีความอย่างไรต่อไปนะครับ</w:t>
      </w:r>
    </w:p>
    <w:p>
      <w:pPr>
        <w:pStyle w:val="BodyText"/>
      </w:pPr>
      <w:r>
        <w:t xml:space="preserve">(คุณณัฐภัทรพล) สัปดาห์นี้ การประชุมที่รัฐสภามีการประชุมครับคุณผู้ชมครับ แล้วก็วันพุธ วันพฤหัสบดี จะมีการประชุมสภาผู้แทนราษฎรกัน พรุ่งนี้ไม่มีการประชุมนะ ใช่ไหมครับ</w:t>
      </w:r>
    </w:p>
    <w:p>
      <w:pPr>
        <w:pStyle w:val="BodyText"/>
      </w:pPr>
      <w:r>
        <w:t xml:space="preserve">(คุณวัฒนะ) พักไปนะครับ เนื่องจากว่าก่อนหน้านี้ มีการคาดการณ์กัน ก่อนหน้านี้มีการประชุมวิป 3 ฝ่าย ทั้งวิปรัฐบาล วิปฝ่ายค้าน ตัวแทนของ ครม. และวิปวุฒิสภาเหมือนจะมีกฎหมายที่จะเข้าสู่การประชุมร่วมกันของรัฐสภา แต่ปรากฏว่าสัปดาห์นี้ไม่มีการประชุมร่วมกันของรัฐสภานะครับ ก็ย้ำคุณผู้ชมอีว่าวันนี้จะมีการประชุมของ สว. และวันพุธ และวันพฤหัสบดี กลับมาติดตามกัน</w:t>
      </w:r>
    </w:p>
    <w:p>
      <w:pPr>
        <w:pStyle w:val="BodyText"/>
      </w:pPr>
      <w:r>
        <w:t xml:space="preserve">(คุณณัฐภัทรพล) ครับผม ไปดูเรื่องของการแก้ไขรัฐธรรมนูญกันต่อดีกว่าครับคุณผู้ชมครับ ก็มีเสียงออกมาจากทางด้านของรองประธานผู้แทนราษฎร คนที่ 2 เกี่ยวกับเรื่องของการแก้ไขเกี่ยวกับเรื่องของจริยธรรมนี่นะครับคุณผู้ชมครับ คุณภารดร ปริศนานันทกุลครับ เรื่องนี้นะครับ ควรคิดให้รอบคอบนะครับ ถือว่าเป็นเรื่องละเอียดเลยทีเดียวนะครับ ไปติดตามกันดีกว่านะครับ เกี่รองประธานผู้แทนราษฎร คนที่ 2 ครับ ในฐานะสมาชิกรัฐสภา ให้สัมภาษณ์รองนายกรัฐมนตรี และรัฐมนตรีว่าการกระทรวงกลาโหม ผู้ประสานงานพรรคร รัฐธรรมนูญ ก่อนวันที่ 27 กันยายน นี่แหละครับ ซึ่งหนึ่งในเรื่องที่หารือกัน คือ เรื่องการแก้ไขรัฐธรรมนูญรายมาตรา ว่ารอกฎหมายประชามติผ่าน เป็นไปตามขั้นตอน ส่วนกรณีที่พรรคเพื่อไทยแระพรรคประชาชนดำเนินการอิสระของนักการเมือง และกรอบของนักอิสระ ท่าทีของพรรคภูมิใจไทยเป็นอย่างไรครับ ว่าในความคิดส่วนตัวเรื่องนี้ ถือว่าเป็นเรื่องที่มีความละเอียดอ่อน มีคำถามว่าจริยธรรม เป็นไม้บรรทัดที่ต้องเข้มงวดของนักการเมืองแบบไหน เป็นการแก้ของพรรคการเมืองหรือไม่ นักการเมืองมองแทนประชาชนไม่ได้ คนพูดต้องเป็นประชาชน ดังนั้น ต้องคิดให้รอบคอบ ต้องแก้โดยประโยชน์ของประชาชน สสร. โดยจะเข้มงวดแค่ไหน จะถึงขึ้นผู้ไม่ รัฐธรรมนูญผู้พิพากษาหรือไม่ เรื่องนี้คุยกับเพื่อน สส. บอกว่าอันตรายนะครับ และก็ Sensititive ด้วยนะครับ ควรที่จะทำประชามติ โดยทั้งที่ควรทั้งฉบับ หมวด 1 และหมวด 2 ตั้ง สสร. แก้เป็นรัฐธรรมนูญฉบับประชาชนดีกว่าเฉพาะ 2 ประเด็น พรรคภูมิใจไทย ถึงไม่เสนอร่างแก้ไขรัฐธรรมนูญนั่นเองนะครับคุณผู้ชมครับ</w:t>
      </w:r>
    </w:p>
    <w:p>
      <w:pPr>
        <w:pStyle w:val="BodyText"/>
      </w:pPr>
      <w:r>
        <w:t xml:space="preserve">(คุณวัฒนะ) โดยจะพูดถึงเนื่องงจากว่าการประชุมของรัฐสภาที่เกิดขึ้นในอนาคต ได้พูดถึงการแก้ไขรัฐธรรมนูญนี่แหละ โดยเฉพาะการแก้ไขเป็นรายมาตรานะครับ ต้องบอกว่าตอนนี้นี่ พรรคเพื่อไทยยื่นมาแล้ว ครับ พรรคประชาชนก็ยื่นมาแล้วนะครับ ว่าจะยื่นมาประกบหรือไม่ และในอนาคตมีการแก้ไขรัฐธรรมนูญการประชุมร่วมกันของรัฐสภา ต้องมีเสียงของ สว. เข้ามาด้วยนะครับ ในฐานะสมาชิกรัฐสภา</w:t>
      </w:r>
    </w:p>
    <w:p>
      <w:pPr>
        <w:pStyle w:val="BodyText"/>
      </w:pPr>
      <w:r>
        <w:t xml:space="preserve">(คุณณัฐภัทรพล) ใช่ ก็ต้องรอติดตามกันต่อไปนะครับคุณผู้ชมครับ ว่าสัปดาห์นี้นะครับ ไปดูเลือกตั้งท้องถื่นกันบ้าง คุณผควันหลง ๆ เมื่อวานที่ผ่านมา อบจ. ปทุมธานี เรียกว่า</w:t>
      </w:r>
      <w:r>
        <w:t xml:space="preserve"> </w:t>
      </w:r>
      <w:r>
        <w:t xml:space="preserve">“</w:t>
      </w:r>
      <w:r>
        <w:t xml:space="preserve">พลิกล็อก</w:t>
      </w:r>
      <w:r>
        <w:t xml:space="preserve">”</w:t>
      </w:r>
      <w:r>
        <w:t xml:space="preserve"> </w:t>
      </w:r>
      <w:r>
        <w:t xml:space="preserve">ไหมคุณวัฒนะ</w:t>
      </w:r>
    </w:p>
    <w:p>
      <w:pPr>
        <w:pStyle w:val="BodyText"/>
      </w:pPr>
      <w:r>
        <w:t xml:space="preserve">(คุณวัฒนะ) เหมือนว่าเป็นการแก้มิือหรือเปล้า เนื่องจากว่าก่อนหน้านี้นะครับ การเลือกตั้งนายกองค์การบริหารส่วนจังหวัดปทุมธานีนี่ วันที่ 30 มิถุนายน ตอนนั้น ผลปรากฏว่า คุณชาญ เฉือนไป 2,000 คะแนน เฉือนคนนี้แหละครับ พลปรากฏว่าหลังจากนั้น กกต. ยื่นใบเหลืองให้ับคุณชาญ พวงเพ็ชร์ เมื่อวันที่ 21 และเมื่อวานนี้พี่น้องประชาชน จากในส่วนจังหวัดปทุมธานีมาใช้สิทธิ์กันนะครับ ปรากฏว่าผลอย่างไม่เป็นทางการนะครับ คนนี้แหละครับ พลตำรวจโท คำรณวิทย์ ธูปกระจ่าง กลับมาเป็นผู้ชนะได้ครับ เป็นตำรวจครับ ก็เคยอยู่นะครับ เราก็คุ้นเคยกันอยู่นะครับ กับท่านคำรณวิทย์ ธูปกระจ่าง ผลยืนยันจาก กกต. อย่างเป็น ชุมพร ก็มีการเลือกเหมือนกัน</w:t>
      </w:r>
    </w:p>
    <w:p>
      <w:pPr>
        <w:pStyle w:val="BodyText"/>
      </w:pPr>
      <w:r>
        <w:t xml:space="preserve">(คุณวัฒนะ) แชมป์เก่านะครับ ชื่อว่านายกโต้งนะครับ ชื่อว่า นพพร อุสิทธิ์ นะครับ ลงสมัครคนเดียวไม่มีคู่แข่ง เมื่อวานนี้ สามารถที่จะผ่านเกณฑ์ได้ อย่างน้อย 2 เกณเกณฑ์ที่ 1 ก็คือมีคะแนนมากกว่าน้อยกว่า 10 ของผู้ที่มีสิทธิ์เลือกตั้ง แล้วก็อย่างที่ 2 นะครับมีมากกว่าคะแนนของผู้ไม่มาเลือกตั้ง ก็คือไม่มาสมัครผู้ใดนี่ ไม่เลือกผู้ใด สามารถผ่านเกณฑ์ได้นะ เมื่อวานนี้ก็ต้องบอกว่าเป็นไปได้อย่างราบรื่นนะครับ เมื่อวานนี้ชุดของการนับคะแนนนี่นะครับ ไปดูภาพบรรยายกาศอีกสักหน่อยนะครับ เมื่อวานนี้ ช่วงของการนับคพแนน บอกว่าประชาชนมาให้กำลังใจทั้ง 2 ฝ่าย ทั้งคุณชาญ พวงเพ็ชร์ และพลตำรวจโท คำรณวิทย์ ธูปกระจ่าง คะแนนเมื่อวานนี้ ยังไม่เป็นทางการนะครับ ของผู้มีสิทธิ์เลือกตั้ง 949,421 คน ของปทุมธานีนี่ ของปทุมธานีนี่ ปรากฏว่าพลตำรวจโท คำรณวิทย์ ธูปกระจ่าง ได้ไป 33,77,771 คะแนน ส่วนคุณชาญ พวงเพ็ชร์ นี่นะครับ ได้ไป 119,946 คะแนน ทิ้งไปประมาณสัก 60,000 คะแนนได้ครับ</w:t>
      </w:r>
    </w:p>
    <w:p>
      <w:pPr>
        <w:pStyle w:val="BodyText"/>
      </w:pPr>
      <w:r>
        <w:t xml:space="preserve">(คุณณัฐภัทรพล) นะครับ ถือว่ารอดูกันนะครับคุณผู้ชมครับ ว่า กก.ต จะมีการประกาศรับรองผลเมื่อไหร่นะครับ แล้วผลจากทางการจะออกมาอย่างไร ถ้าเกิดท่านคำรณวิทย์ ธูปกระจ่าง นี่ ได้มีการดำรงตำแหน่งนายก อบจ. ต่อ ก็ถือว่าอยู่อย่างยาวนานเหมือนกันนะค</w:t>
      </w:r>
    </w:p>
    <w:p>
      <w:pPr>
        <w:pStyle w:val="BodyText"/>
      </w:pPr>
      <w:r>
        <w:t xml:space="preserve">(คุณวัฒนะ) ก็ 4 ปี เป็นวาระของนายกองค์การบริหารส่วนจังหวัดนะครับ เบรกช่วงนี้ ฝากความห่วงใยไปที่พี่น้องประชาชนที่อยู่ภาคเหนือ ที่เจอกับวิกฤติน้ำท่วมก่อนหน้านี้เชียงราย ที่แม่สาย และอำเภออื่น ๆ เจอหนัก ล่าสุด ที่จังหวัดลำปาง มีรายงานว่าอำเภอห้างฉัตร</w:t>
      </w:r>
    </w:p>
    <w:p>
      <w:pPr>
        <w:pStyle w:val="BodyText"/>
      </w:pPr>
      <w:r>
        <w:t xml:space="preserve">(คุณวัฒนะ) มีรายงานว่าอำเภอห้างฉัตรครับ นอกจากนี้ อำเภอเกาะคา กลายเป็น 2 พื้นที่ที่เจอน้ำป่าไหลหลาก น้ำก็ไหลลงลมานะครับ จากอุทยานแห่งชาติดอยขุนตาล คุณผู้ชมครับ แน่นอนว่าพื้นที่ลำปางนะครับคุณผู้ชมครับ เป็นเชิงเขา เป็นเนินเขา เป็นพื้นที่สูง น้ำก็ไหลลงมาจากเทืองเขารุนแรงทีเดียวนะครับ พะเยาเอง ตอนนี้ เขาบอกว่าระลอกที่ 2 ที่มาจากเทือกเขา ตอนนี้ก็เข้าสู่ที่บริเวณมหาวิทยาลัยพะเยาอีกแล้วนะครับ ก็ต้องระมัดระวังกัน</w:t>
      </w:r>
    </w:p>
    <w:p>
      <w:pPr>
        <w:pStyle w:val="BodyText"/>
      </w:pPr>
      <w:r>
        <w:t xml:space="preserve">(คุณวัฒนะ) เป็นกำลังใจ เห็นภาพบรรยากาชาวบ้านและพี่น้องประชาชนลำบากเหลือเกิน น้ำท่วม น้ำป่าไหลหลาก แล้วก็ดินโคลนถล่ม</w:t>
      </w:r>
    </w:p>
    <w:p>
      <w:pPr>
        <w:pStyle w:val="BodyText"/>
      </w:pPr>
      <w:r>
        <w:t xml:space="preserve">(คุณณัฐภัทรพล) นอกจากนั้น ต้องบอกว่า ค่าขนย้ายนี่ ก็ลำบากเหมืนอกันนะครับ</w:t>
      </w:r>
    </w:p>
    <w:p>
      <w:pPr>
        <w:pStyle w:val="BodyText"/>
      </w:pPr>
      <w:r>
        <w:t xml:space="preserve">(คุณวัฒนะ)รถแทรกเตอร์ก็ดี ไปช่วยขุดดิน ไปช่วยขนดินทำความสะอาดนี่ ไปด้วยกันนะครับ ไปพักกันก่อนสักครุ่หนึ่งนะครับ คุณผู้ชม ช่วงหน้าตามกันต่อ ห้องข่าวรัฐสภาแชนแนล ภาคเช้า ยังอยู่กับการแก้ไขรัฐธรรมนูญ ช่วงหน้าพบกับห้องข่าวรัฐสภาแชนแนล ภาคเช้า 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ห้องข่าวรัฐสภาแชนแนล ข่าวเช้า วันที่ 23 กันยายน 2567 เวลา 08.00-09.00 น.</dc:title>
  <dc:creator/>
  <cp:keywords/>
  <dcterms:created xsi:type="dcterms:W3CDTF">2025-03-17T02:55:36Z</dcterms:created>
  <dcterms:modified xsi:type="dcterms:W3CDTF">2025-03-17T02:5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7 มีนาคม 2568 เวลา 09.00 น.</vt:lpwstr>
  </property>
  <property fmtid="{D5CDD505-2E9C-101B-9397-08002B2CF9AE}" pid="3" name="subtitle">
    <vt:lpwstr/>
  </property>
</Properties>
</file>